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3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65"/>
      </w:tblGrid>
      <w:tr w:rsidR="00403A5B" w:rsidRPr="00395C49" w14:paraId="745E8BB0" w14:textId="77777777" w:rsidTr="00403A5B">
        <w:trPr>
          <w:trHeight w:val="563"/>
          <w:jc w:val="center"/>
        </w:trPr>
        <w:tc>
          <w:tcPr>
            <w:tcW w:w="8365" w:type="dxa"/>
            <w:vAlign w:val="center"/>
          </w:tcPr>
          <w:p w14:paraId="2D857822" w14:textId="59A06594" w:rsidR="00403A5B" w:rsidRPr="00395C49" w:rsidRDefault="00403A5B" w:rsidP="000448D6">
            <w:pPr>
              <w:rPr>
                <w:rFonts w:ascii="仿宋" w:eastAsia="仿宋" w:hAnsi="仿宋"/>
                <w:bCs/>
                <w:color w:val="000000" w:themeColor="text1"/>
              </w:rPr>
            </w:pP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实验报告：根据实验任务，按时提交实验报告，包含实验目标、过程截图和分析、结果描述和总结</w:t>
            </w:r>
            <w:r w:rsidR="007B5164">
              <w:rPr>
                <w:rFonts w:ascii="仿宋" w:eastAsia="仿宋" w:hAnsi="仿宋" w:hint="eastAsia"/>
                <w:bCs/>
                <w:color w:val="000000" w:themeColor="text1"/>
              </w:rPr>
              <w:t>讨论</w:t>
            </w: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，并附源代码（含注释）。</w:t>
            </w:r>
          </w:p>
        </w:tc>
      </w:tr>
      <w:tr w:rsidR="00403A5B" w:rsidRPr="00395C49" w14:paraId="60232B98" w14:textId="77777777" w:rsidTr="00D260CD">
        <w:trPr>
          <w:trHeight w:val="998"/>
          <w:jc w:val="center"/>
        </w:trPr>
        <w:tc>
          <w:tcPr>
            <w:tcW w:w="8365" w:type="dxa"/>
            <w:vAlign w:val="center"/>
          </w:tcPr>
          <w:p w14:paraId="6A21C8E2" w14:textId="77777777" w:rsidR="00403A5B" w:rsidRPr="00395C49" w:rsidRDefault="00403A5B" w:rsidP="000448D6">
            <w:pPr>
              <w:rPr>
                <w:rFonts w:ascii="仿宋" w:eastAsia="仿宋" w:hAnsi="仿宋"/>
                <w:bCs/>
                <w:color w:val="000000" w:themeColor="text1"/>
              </w:rPr>
            </w:pP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考核：</w:t>
            </w:r>
          </w:p>
          <w:p w14:paraId="2D248050" w14:textId="77777777" w:rsidR="00403A5B" w:rsidRPr="00395C49" w:rsidRDefault="00403A5B" w:rsidP="000448D6">
            <w:pPr>
              <w:rPr>
                <w:rFonts w:ascii="仿宋" w:eastAsia="仿宋" w:hAnsi="仿宋"/>
                <w:bCs/>
                <w:color w:val="000000" w:themeColor="text1"/>
              </w:rPr>
            </w:pPr>
            <w:r w:rsidRPr="00395C49">
              <w:rPr>
                <w:rFonts w:ascii="仿宋" w:eastAsia="仿宋" w:hAnsi="仿宋"/>
                <w:bCs/>
                <w:color w:val="000000" w:themeColor="text1"/>
              </w:rPr>
              <w:t>&lt;60</w:t>
            </w: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分：（</w:t>
            </w:r>
            <w:r w:rsidRPr="00395C49">
              <w:rPr>
                <w:rFonts w:ascii="仿宋" w:eastAsia="仿宋" w:hAnsi="仿宋"/>
                <w:bCs/>
                <w:color w:val="000000" w:themeColor="text1"/>
              </w:rPr>
              <w:t>1</w:t>
            </w: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）基本功能未实现；（</w:t>
            </w:r>
            <w:r w:rsidRPr="00395C49">
              <w:rPr>
                <w:rFonts w:ascii="仿宋" w:eastAsia="仿宋" w:hAnsi="仿宋"/>
                <w:bCs/>
                <w:color w:val="000000" w:themeColor="text1"/>
              </w:rPr>
              <w:t>2</w:t>
            </w: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）报告大量摘抄课件和补充讲义；（</w:t>
            </w:r>
            <w:r w:rsidRPr="00395C49">
              <w:rPr>
                <w:rFonts w:ascii="仿宋" w:eastAsia="仿宋" w:hAnsi="仿宋"/>
                <w:bCs/>
                <w:color w:val="000000" w:themeColor="text1"/>
              </w:rPr>
              <w:t>3</w:t>
            </w: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）抄袭他人报告；（</w:t>
            </w:r>
            <w:r w:rsidRPr="00395C49">
              <w:rPr>
                <w:rFonts w:ascii="仿宋" w:eastAsia="仿宋" w:hAnsi="仿宋"/>
                <w:bCs/>
                <w:color w:val="000000" w:themeColor="text1"/>
              </w:rPr>
              <w:t>4</w:t>
            </w: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）大量贴代码，没有做结果描述；（</w:t>
            </w:r>
            <w:r w:rsidRPr="00395C49">
              <w:rPr>
                <w:rFonts w:ascii="仿宋" w:eastAsia="仿宋" w:hAnsi="仿宋"/>
                <w:bCs/>
                <w:color w:val="000000" w:themeColor="text1"/>
              </w:rPr>
              <w:t>5</w:t>
            </w: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）报告与所做不符；</w:t>
            </w:r>
          </w:p>
          <w:p w14:paraId="6C5B3A5A" w14:textId="77777777" w:rsidR="00403A5B" w:rsidRPr="00395C49" w:rsidRDefault="00403A5B" w:rsidP="000448D6">
            <w:pPr>
              <w:rPr>
                <w:rFonts w:ascii="仿宋" w:eastAsia="仿宋" w:hAnsi="仿宋"/>
                <w:bCs/>
                <w:color w:val="000000" w:themeColor="text1"/>
              </w:rPr>
            </w:pPr>
            <w:r w:rsidRPr="00395C49">
              <w:rPr>
                <w:rFonts w:ascii="仿宋" w:eastAsia="仿宋" w:hAnsi="仿宋"/>
                <w:bCs/>
                <w:color w:val="000000" w:themeColor="text1"/>
              </w:rPr>
              <w:t>60-69</w:t>
            </w: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分：完成基本实验任务，实验报告能基本描述实验结果。</w:t>
            </w:r>
          </w:p>
          <w:p w14:paraId="02DA7EDE" w14:textId="77777777" w:rsidR="00403A5B" w:rsidRPr="00395C49" w:rsidRDefault="00403A5B" w:rsidP="000448D6">
            <w:pPr>
              <w:rPr>
                <w:rFonts w:ascii="仿宋" w:eastAsia="仿宋" w:hAnsi="仿宋"/>
                <w:bCs/>
                <w:color w:val="000000" w:themeColor="text1"/>
              </w:rPr>
            </w:pPr>
            <w:r w:rsidRPr="00395C49">
              <w:rPr>
                <w:rFonts w:ascii="仿宋" w:eastAsia="仿宋" w:hAnsi="仿宋"/>
                <w:bCs/>
                <w:color w:val="000000" w:themeColor="text1"/>
              </w:rPr>
              <w:t>70-79</w:t>
            </w: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分：满足大部分实验功能要求，能够较好地描述实验的设计思想和技术方法及结果，图标规范，总结部分能够有感而发。</w:t>
            </w:r>
          </w:p>
          <w:p w14:paraId="1341BAFB" w14:textId="77777777" w:rsidR="00403A5B" w:rsidRPr="00395C49" w:rsidRDefault="00403A5B" w:rsidP="000448D6">
            <w:pPr>
              <w:rPr>
                <w:rFonts w:ascii="仿宋" w:eastAsia="仿宋" w:hAnsi="仿宋"/>
                <w:bCs/>
                <w:color w:val="000000" w:themeColor="text1"/>
              </w:rPr>
            </w:pPr>
            <w:r w:rsidRPr="00395C49">
              <w:rPr>
                <w:rFonts w:ascii="仿宋" w:eastAsia="仿宋" w:hAnsi="仿宋"/>
                <w:bCs/>
                <w:color w:val="000000" w:themeColor="text1"/>
              </w:rPr>
              <w:t>80-89</w:t>
            </w: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分：完成所有实验功能要求，能够详细地描述实验的设计思想和技术方法，图表规范，总结部分</w:t>
            </w:r>
            <w:r w:rsidRPr="00BB5B5A">
              <w:rPr>
                <w:rFonts w:ascii="仿宋" w:eastAsia="仿宋" w:hAnsi="仿宋" w:hint="eastAsia"/>
                <w:bCs/>
                <w:color w:val="000000" w:themeColor="text1"/>
              </w:rPr>
              <w:t>能够较好地总结设计的成功经验和失败教训</w:t>
            </w: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。源代码风格较好。</w:t>
            </w:r>
          </w:p>
          <w:p w14:paraId="5BAEE8BB" w14:textId="77777777" w:rsidR="00403A5B" w:rsidRPr="00395C49" w:rsidRDefault="00403A5B" w:rsidP="000448D6">
            <w:pPr>
              <w:rPr>
                <w:rFonts w:ascii="仿宋" w:eastAsia="仿宋" w:hAnsi="仿宋"/>
                <w:bCs/>
                <w:color w:val="000000" w:themeColor="text1"/>
              </w:rPr>
            </w:pPr>
            <w:r w:rsidRPr="00395C49">
              <w:rPr>
                <w:rFonts w:ascii="仿宋" w:eastAsia="仿宋" w:hAnsi="仿宋"/>
                <w:bCs/>
                <w:color w:val="000000" w:themeColor="text1"/>
              </w:rPr>
              <w:t>90-100</w:t>
            </w: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分：完成所有实验功能要求，能够非常详细地描述实验的算法原理、设计思想和技术方法，</w:t>
            </w:r>
            <w:r w:rsidRPr="00BB5B5A">
              <w:rPr>
                <w:rFonts w:ascii="仿宋" w:eastAsia="仿宋" w:hAnsi="仿宋" w:hint="eastAsia"/>
                <w:bCs/>
                <w:color w:val="000000" w:themeColor="text1"/>
              </w:rPr>
              <w:t>图表规范美观</w:t>
            </w: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，总结部分能够很好地总结设计的成功经验和失败教训，源代码风格好，注释明确。</w:t>
            </w:r>
          </w:p>
        </w:tc>
      </w:tr>
    </w:tbl>
    <w:tbl>
      <w:tblPr>
        <w:tblpPr w:tblpXSpec="center"/>
        <w:tblW w:w="83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65"/>
        <w:gridCol w:w="697"/>
        <w:gridCol w:w="3900"/>
        <w:gridCol w:w="523"/>
        <w:gridCol w:w="1140"/>
        <w:gridCol w:w="1298"/>
      </w:tblGrid>
      <w:tr w:rsidR="00403A5B" w:rsidRPr="00395C49" w14:paraId="0949D5F4" w14:textId="77777777" w:rsidTr="00403A5B">
        <w:trPr>
          <w:trHeight w:val="1118"/>
          <w:jc w:val="center"/>
        </w:trPr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94B49" w14:textId="77777777" w:rsidR="00403A5B" w:rsidRPr="00395C49" w:rsidRDefault="00403A5B" w:rsidP="000448D6">
            <w:pPr>
              <w:rPr>
                <w:rFonts w:ascii="仿宋" w:eastAsia="仿宋" w:hAnsi="仿宋"/>
              </w:rPr>
            </w:pPr>
            <w:r w:rsidRPr="000228A5">
              <w:rPr>
                <w:rFonts w:ascii="仿宋" w:eastAsia="仿宋" w:hAnsi="仿宋" w:hint="eastAsia"/>
              </w:rPr>
              <w:t>实验项目名称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9EE50" w14:textId="77777777" w:rsidR="00403A5B" w:rsidRPr="00395C49" w:rsidRDefault="00403A5B" w:rsidP="000448D6">
            <w:pPr>
              <w:rPr>
                <w:rFonts w:ascii="仿宋" w:eastAsia="仿宋" w:hAnsi="仿宋"/>
              </w:rPr>
            </w:pPr>
            <w:r w:rsidRPr="000228A5">
              <w:rPr>
                <w:rFonts w:ascii="仿宋" w:eastAsia="仿宋" w:hAnsi="仿宋" w:hint="eastAsia"/>
              </w:rPr>
              <w:t>学时分配（实验学时</w:t>
            </w:r>
            <w:r w:rsidRPr="000228A5">
              <w:rPr>
                <w:rFonts w:ascii="仿宋" w:eastAsia="仿宋" w:hAnsi="仿宋"/>
              </w:rPr>
              <w:t>/</w:t>
            </w:r>
            <w:r w:rsidRPr="000228A5">
              <w:rPr>
                <w:rFonts w:ascii="仿宋" w:eastAsia="仿宋" w:hAnsi="仿宋" w:hint="eastAsia"/>
              </w:rPr>
              <w:t>总学时）</w:t>
            </w:r>
          </w:p>
        </w:tc>
        <w:tc>
          <w:tcPr>
            <w:tcW w:w="3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82EC8" w14:textId="77777777" w:rsidR="00403A5B" w:rsidRPr="00395C49" w:rsidRDefault="00403A5B" w:rsidP="000448D6">
            <w:pPr>
              <w:rPr>
                <w:rFonts w:ascii="仿宋" w:eastAsia="仿宋" w:hAnsi="仿宋"/>
              </w:rPr>
            </w:pPr>
            <w:r w:rsidRPr="000228A5">
              <w:rPr>
                <w:rFonts w:ascii="仿宋" w:eastAsia="仿宋" w:hAnsi="仿宋" w:hint="eastAsia"/>
              </w:rPr>
              <w:t>实验内容提要</w:t>
            </w: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77F95" w14:textId="77777777" w:rsidR="00403A5B" w:rsidRPr="00395C49" w:rsidRDefault="00403A5B" w:rsidP="000448D6">
            <w:pPr>
              <w:rPr>
                <w:rFonts w:ascii="仿宋" w:eastAsia="仿宋" w:hAnsi="仿宋"/>
              </w:rPr>
            </w:pPr>
            <w:r w:rsidRPr="000228A5">
              <w:rPr>
                <w:rFonts w:ascii="仿宋" w:eastAsia="仿宋" w:hAnsi="仿宋" w:hint="eastAsia"/>
              </w:rPr>
              <w:t>实验类型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63134" w14:textId="77777777" w:rsidR="00403A5B" w:rsidRPr="00395C49" w:rsidRDefault="00403A5B" w:rsidP="000448D6">
            <w:pPr>
              <w:rPr>
                <w:rFonts w:ascii="仿宋" w:eastAsia="仿宋" w:hAnsi="仿宋"/>
              </w:rPr>
            </w:pPr>
            <w:r w:rsidRPr="000228A5">
              <w:rPr>
                <w:rFonts w:ascii="仿宋" w:eastAsia="仿宋" w:hAnsi="仿宋" w:hint="eastAsia"/>
              </w:rPr>
              <w:t>实验要求</w:t>
            </w: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A4299" w14:textId="77777777" w:rsidR="00403A5B" w:rsidRPr="00395C49" w:rsidRDefault="00403A5B" w:rsidP="000448D6">
            <w:pPr>
              <w:rPr>
                <w:rFonts w:ascii="仿宋" w:eastAsia="仿宋" w:hAnsi="仿宋"/>
              </w:rPr>
            </w:pPr>
            <w:r w:rsidRPr="000228A5">
              <w:rPr>
                <w:rFonts w:ascii="仿宋" w:eastAsia="仿宋" w:hAnsi="仿宋" w:hint="eastAsia"/>
              </w:rPr>
              <w:t>主要</w:t>
            </w:r>
            <w:r w:rsidRPr="000228A5">
              <w:rPr>
                <w:rFonts w:ascii="仿宋" w:eastAsia="仿宋" w:hAnsi="仿宋" w:hint="eastAsia"/>
                <w:bCs/>
              </w:rPr>
              <w:t>软、硬件实验平台和工具软件</w:t>
            </w:r>
            <w:r w:rsidRPr="000228A5">
              <w:rPr>
                <w:rFonts w:ascii="仿宋" w:eastAsia="仿宋" w:hAnsi="仿宋" w:hint="eastAsia"/>
              </w:rPr>
              <w:t>、人员分组等其他需要说明的情况</w:t>
            </w:r>
          </w:p>
        </w:tc>
      </w:tr>
      <w:tr w:rsidR="00403A5B" w:rsidRPr="00395C49" w14:paraId="33893FDA" w14:textId="77777777" w:rsidTr="00403A5B">
        <w:trPr>
          <w:trHeight w:val="508"/>
          <w:jc w:val="center"/>
        </w:trPr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1BA8B" w14:textId="77777777" w:rsidR="00403A5B" w:rsidRPr="00395C49" w:rsidRDefault="00403A5B" w:rsidP="000448D6">
            <w:pPr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边缘提取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E5C96" w14:textId="77777777" w:rsidR="00403A5B" w:rsidRPr="00395C49" w:rsidRDefault="00403A5B" w:rsidP="000448D6">
            <w:pPr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4</w:t>
            </w:r>
          </w:p>
        </w:tc>
        <w:tc>
          <w:tcPr>
            <w:tcW w:w="3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2A429" w14:textId="4879F79E" w:rsidR="00403A5B" w:rsidRPr="00395C49" w:rsidRDefault="00403A5B" w:rsidP="000448D6">
            <w:pPr>
              <w:rPr>
                <w:rFonts w:ascii="仿宋" w:eastAsia="仿宋" w:hAnsi="仿宋"/>
              </w:rPr>
            </w:pP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实现对彩色图像的灰度处理，并使用高斯一阶</w:t>
            </w:r>
            <w:r w:rsidR="007B5164">
              <w:rPr>
                <w:rFonts w:ascii="仿宋" w:eastAsia="仿宋" w:hAnsi="仿宋" w:hint="eastAsia"/>
                <w:bCs/>
                <w:color w:val="000000" w:themeColor="text1"/>
              </w:rPr>
              <w:t>差分</w:t>
            </w: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滤波器计算图像梯度，进而执行非极大值抑制和阈值</w:t>
            </w:r>
            <w:r>
              <w:rPr>
                <w:rFonts w:ascii="仿宋" w:eastAsia="仿宋" w:hAnsi="仿宋" w:hint="eastAsia"/>
                <w:bCs/>
                <w:color w:val="000000" w:themeColor="text1"/>
              </w:rPr>
              <w:t>操作</w:t>
            </w: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及连接，从而进行</w:t>
            </w:r>
            <w:r w:rsidRPr="00395C49">
              <w:rPr>
                <w:rFonts w:ascii="仿宋" w:eastAsia="仿宋" w:hAnsi="仿宋"/>
                <w:bCs/>
                <w:color w:val="000000" w:themeColor="text1"/>
              </w:rPr>
              <w:t>canny边缘检测。</w:t>
            </w: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07F2E" w14:textId="77777777" w:rsidR="00403A5B" w:rsidRPr="00395C49" w:rsidRDefault="00403A5B" w:rsidP="000448D6">
            <w:pPr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上机编程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BC9BA" w14:textId="77777777" w:rsidR="00403A5B" w:rsidRPr="00395C49" w:rsidRDefault="00403A5B" w:rsidP="000448D6">
            <w:pPr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完成基本功能，撰写实验报告</w:t>
            </w: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69906" w14:textId="77F68FDE" w:rsidR="00403A5B" w:rsidRPr="00395C49" w:rsidRDefault="00BB5B5A" w:rsidP="000448D6">
            <w:pPr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编程语言不限制</w:t>
            </w:r>
            <w:r w:rsidR="00403A5B">
              <w:rPr>
                <w:rFonts w:ascii="仿宋" w:eastAsia="仿宋" w:hAnsi="仿宋" w:hint="eastAsia"/>
              </w:rPr>
              <w:t>，独立完成</w:t>
            </w:r>
          </w:p>
        </w:tc>
      </w:tr>
    </w:tbl>
    <w:p w14:paraId="72638183" w14:textId="627DD491" w:rsidR="00D260CD" w:rsidRDefault="00D260CD">
      <w:pPr>
        <w:rPr>
          <w:color w:val="FF0000"/>
        </w:rPr>
      </w:pPr>
      <w:r>
        <w:rPr>
          <w:rFonts w:hint="eastAsia"/>
          <w:color w:val="FF0000"/>
        </w:rPr>
        <w:t>实验报告</w:t>
      </w:r>
      <w:r w:rsidR="00BB5B5A">
        <w:rPr>
          <w:rFonts w:hint="eastAsia"/>
          <w:color w:val="FF0000"/>
        </w:rPr>
        <w:t>中英文均可</w:t>
      </w:r>
      <w:r>
        <w:rPr>
          <w:rFonts w:hint="eastAsia"/>
          <w:color w:val="FF0000"/>
        </w:rPr>
        <w:t xml:space="preserve"> </w:t>
      </w:r>
    </w:p>
    <w:p w14:paraId="623CDF84" w14:textId="0E2052A9" w:rsidR="00F20714" w:rsidRDefault="00B5190F">
      <w:pPr>
        <w:rPr>
          <w:color w:val="FF0000"/>
        </w:rPr>
      </w:pPr>
      <w:r w:rsidRPr="00B5190F">
        <w:rPr>
          <w:rFonts w:hint="eastAsia"/>
          <w:color w:val="FF0000"/>
        </w:rPr>
        <w:t>截止时间：</w:t>
      </w:r>
      <w:r w:rsidRPr="00B5190F">
        <w:rPr>
          <w:color w:val="FF0000"/>
        </w:rPr>
        <w:t>202</w:t>
      </w:r>
      <w:r w:rsidR="00DA7402">
        <w:rPr>
          <w:color w:val="FF0000"/>
        </w:rPr>
        <w:t>3</w:t>
      </w:r>
      <w:r w:rsidRPr="00B5190F">
        <w:rPr>
          <w:color w:val="FF0000"/>
        </w:rPr>
        <w:t>.</w:t>
      </w:r>
      <w:r w:rsidR="00BB5B5A">
        <w:rPr>
          <w:color w:val="FF0000"/>
        </w:rPr>
        <w:t>10.</w:t>
      </w:r>
      <w:r w:rsidR="005D4DE0">
        <w:rPr>
          <w:color w:val="FF0000"/>
        </w:rPr>
        <w:t>31</w:t>
      </w:r>
    </w:p>
    <w:p w14:paraId="64BECED4" w14:textId="164EDAEE" w:rsidR="00D260CD" w:rsidRDefault="00D260CD">
      <w:pPr>
        <w:rPr>
          <w:color w:val="FF0000"/>
        </w:rPr>
      </w:pPr>
      <w:r>
        <w:rPr>
          <w:rFonts w:hint="eastAsia"/>
          <w:color w:val="FF0000"/>
        </w:rPr>
        <w:t>提交方式：</w:t>
      </w:r>
      <w:r w:rsidR="007B5164" w:rsidRPr="007B5164">
        <w:rPr>
          <w:color w:val="FF0000"/>
        </w:rPr>
        <w:t>computervision_seu@163.com</w:t>
      </w:r>
    </w:p>
    <w:p w14:paraId="4DE9EE4E" w14:textId="77777777" w:rsidR="00B5190F" w:rsidRPr="00BB5B5A" w:rsidRDefault="00B5190F">
      <w:pPr>
        <w:rPr>
          <w:color w:val="FF0000"/>
        </w:rPr>
      </w:pPr>
    </w:p>
    <w:sectPr w:rsidR="00B5190F" w:rsidRPr="00BB5B5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931F16" w14:textId="77777777" w:rsidR="00084694" w:rsidRDefault="00084694" w:rsidP="002C720A">
      <w:r>
        <w:separator/>
      </w:r>
    </w:p>
  </w:endnote>
  <w:endnote w:type="continuationSeparator" w:id="0">
    <w:p w14:paraId="4896C524" w14:textId="77777777" w:rsidR="00084694" w:rsidRDefault="00084694" w:rsidP="002C72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039876" w14:textId="77777777" w:rsidR="00084694" w:rsidRDefault="00084694" w:rsidP="002C720A">
      <w:r>
        <w:separator/>
      </w:r>
    </w:p>
  </w:footnote>
  <w:footnote w:type="continuationSeparator" w:id="0">
    <w:p w14:paraId="2AAFF7F3" w14:textId="77777777" w:rsidR="00084694" w:rsidRDefault="00084694" w:rsidP="002C720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wNjQ2NTG0sLS0NDBV0lEKTi0uzszPAykwqgUABxMm2iwAAAA="/>
  </w:docVars>
  <w:rsids>
    <w:rsidRoot w:val="00403A5B"/>
    <w:rsid w:val="00084694"/>
    <w:rsid w:val="002947C6"/>
    <w:rsid w:val="002C720A"/>
    <w:rsid w:val="00346D03"/>
    <w:rsid w:val="00403A5B"/>
    <w:rsid w:val="005D4DE0"/>
    <w:rsid w:val="00693206"/>
    <w:rsid w:val="006F19C4"/>
    <w:rsid w:val="007B5164"/>
    <w:rsid w:val="00926BA7"/>
    <w:rsid w:val="00930718"/>
    <w:rsid w:val="00B5190F"/>
    <w:rsid w:val="00BB5B5A"/>
    <w:rsid w:val="00D260CD"/>
    <w:rsid w:val="00DA7402"/>
    <w:rsid w:val="00F20714"/>
    <w:rsid w:val="00FA2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F487E8"/>
  <w15:chartTrackingRefBased/>
  <w15:docId w15:val="{9B7DE03E-CE27-465F-B6C1-8EA641C14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C720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C720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C720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C720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3</Words>
  <Characters>536</Characters>
  <Application>Microsoft Office Word</Application>
  <DocSecurity>0</DocSecurity>
  <Lines>4</Lines>
  <Paragraphs>1</Paragraphs>
  <ScaleCrop>false</ScaleCrop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ot Vision Lab CityU</dc:creator>
  <cp:keywords/>
  <dc:description/>
  <cp:lastModifiedBy>yaping yan</cp:lastModifiedBy>
  <cp:revision>3</cp:revision>
  <dcterms:created xsi:type="dcterms:W3CDTF">2023-10-14T03:36:00Z</dcterms:created>
  <dcterms:modified xsi:type="dcterms:W3CDTF">2023-10-14T03:37:00Z</dcterms:modified>
</cp:coreProperties>
</file>